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6592" w:rsidRPr="00604B8E" w:rsidRDefault="00066592" w:rsidP="00EF7AF9">
      <w:pPr>
        <w:jc w:val="center"/>
        <w:rPr>
          <w:rFonts w:ascii="Arial" w:hAnsi="Arial" w:cs="Arial"/>
          <w:b/>
          <w:iCs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b/>
          <w:iCs/>
          <w:noProof/>
          <w:color w:val="000000" w:themeColor="text1"/>
          <w:sz w:val="24"/>
          <w:szCs w:val="24"/>
        </w:rPr>
        <w:drawing>
          <wp:inline distT="0" distB="0" distL="0" distR="0">
            <wp:extent cx="5467350" cy="1026880"/>
            <wp:effectExtent l="0" t="0" r="0" b="1905"/>
            <wp:docPr id="1" name="Picture 1" descr="CCDA logo reading: California Commission on Disability Access." title="CC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DA_LOGO_HIG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3563" cy="103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5CA" w:rsidRPr="00604B8E" w:rsidRDefault="003125CA" w:rsidP="00EF7AF9">
      <w:pPr>
        <w:jc w:val="center"/>
        <w:rPr>
          <w:rFonts w:ascii="Arial" w:hAnsi="Arial" w:cs="Arial"/>
          <w:b/>
          <w:iCs/>
          <w:color w:val="000000" w:themeColor="text1"/>
          <w:sz w:val="28"/>
          <w:szCs w:val="28"/>
        </w:rPr>
      </w:pPr>
      <w:r w:rsidRPr="00604B8E">
        <w:rPr>
          <w:rFonts w:ascii="Arial" w:hAnsi="Arial" w:cs="Arial"/>
          <w:b/>
          <w:iCs/>
          <w:color w:val="000000" w:themeColor="text1"/>
          <w:sz w:val="28"/>
          <w:szCs w:val="28"/>
        </w:rPr>
        <w:t>CCDA Community Gathering Events Toolkit Usage and Feedback</w:t>
      </w:r>
    </w:p>
    <w:p w:rsidR="003125CA" w:rsidRPr="00604B8E" w:rsidRDefault="003125CA" w:rsidP="003125CA">
      <w:pPr>
        <w:rPr>
          <w:rFonts w:ascii="Arial" w:hAnsi="Arial" w:cs="Arial"/>
          <w:b/>
          <w:iCs/>
          <w:color w:val="000000" w:themeColor="text1"/>
          <w:sz w:val="24"/>
          <w:szCs w:val="24"/>
          <w:u w:val="single"/>
        </w:rPr>
      </w:pPr>
      <w:r w:rsidRPr="00604B8E">
        <w:rPr>
          <w:rFonts w:ascii="Arial" w:hAnsi="Arial" w:cs="Arial"/>
          <w:b/>
          <w:iCs/>
          <w:color w:val="000000" w:themeColor="text1"/>
          <w:sz w:val="24"/>
          <w:szCs w:val="24"/>
          <w:u w:val="single"/>
        </w:rPr>
        <w:t>Suggestions</w:t>
      </w:r>
      <w:r w:rsidR="00066592" w:rsidRPr="00604B8E">
        <w:rPr>
          <w:rFonts w:ascii="Arial" w:hAnsi="Arial" w:cs="Arial"/>
          <w:b/>
          <w:iCs/>
          <w:color w:val="000000" w:themeColor="text1"/>
          <w:sz w:val="24"/>
          <w:szCs w:val="24"/>
          <w:u w:val="single"/>
        </w:rPr>
        <w:t xml:space="preserve"> for Improvement</w:t>
      </w:r>
      <w:r w:rsidRPr="00604B8E">
        <w:rPr>
          <w:rFonts w:ascii="Arial" w:hAnsi="Arial" w:cs="Arial"/>
          <w:b/>
          <w:iCs/>
          <w:color w:val="000000" w:themeColor="text1"/>
          <w:sz w:val="24"/>
          <w:szCs w:val="24"/>
          <w:u w:val="single"/>
        </w:rPr>
        <w:t>:</w:t>
      </w:r>
    </w:p>
    <w:p w:rsidR="003125CA" w:rsidRPr="00604B8E" w:rsidRDefault="00066592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Modify </w:t>
      </w:r>
      <w:r w:rsidR="00EF7AF9" w:rsidRPr="00604B8E">
        <w:rPr>
          <w:rFonts w:ascii="Arial" w:hAnsi="Arial" w:cs="Arial"/>
          <w:color w:val="000000" w:themeColor="text1"/>
          <w:sz w:val="24"/>
          <w:szCs w:val="24"/>
        </w:rPr>
        <w:t>the</w:t>
      </w:r>
      <w:r w:rsidR="003125CA" w:rsidRPr="00604B8E">
        <w:rPr>
          <w:rFonts w:ascii="Arial" w:hAnsi="Arial" w:cs="Arial"/>
          <w:color w:val="000000" w:themeColor="text1"/>
          <w:sz w:val="24"/>
          <w:szCs w:val="24"/>
        </w:rPr>
        <w:t xml:space="preserve"> toolkit to be a one-page fact sheet</w:t>
      </w:r>
    </w:p>
    <w:p w:rsidR="003125CA" w:rsidRPr="00604B8E" w:rsidRDefault="00066592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Modify </w:t>
      </w:r>
      <w:r w:rsidR="00EF7AF9" w:rsidRPr="00604B8E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3125CA" w:rsidRPr="00604B8E">
        <w:rPr>
          <w:rFonts w:ascii="Arial" w:hAnsi="Arial" w:cs="Arial"/>
          <w:color w:val="000000" w:themeColor="text1"/>
          <w:sz w:val="24"/>
          <w:szCs w:val="24"/>
        </w:rPr>
        <w:t>toolkit to be a fold out brochure</w:t>
      </w:r>
    </w:p>
    <w:p w:rsidR="003125CA" w:rsidRPr="00604B8E" w:rsidRDefault="003125CA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>Add tabs to help navigate</w:t>
      </w:r>
    </w:p>
    <w:p w:rsidR="003125CA" w:rsidRPr="00604B8E" w:rsidRDefault="003125CA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>Add a section about “If a barrier is found…” then a step by step guide</w:t>
      </w:r>
    </w:p>
    <w:p w:rsidR="003125CA" w:rsidRPr="00604B8E" w:rsidRDefault="003125CA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Add more picture examples of violations and then how they look after they are remedied </w:t>
      </w:r>
    </w:p>
    <w:p w:rsidR="003125CA" w:rsidRPr="00604B8E" w:rsidRDefault="003125CA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Add success stories from businesses, not just </w:t>
      </w:r>
      <w:r w:rsidR="00066592" w:rsidRPr="00604B8E">
        <w:rPr>
          <w:rFonts w:ascii="Arial" w:hAnsi="Arial" w:cs="Arial"/>
          <w:color w:val="000000" w:themeColor="text1"/>
          <w:sz w:val="24"/>
          <w:szCs w:val="24"/>
        </w:rPr>
        <w:t>Certified Access Specialists</w:t>
      </w:r>
    </w:p>
    <w:p w:rsidR="003125CA" w:rsidRPr="00604B8E" w:rsidRDefault="003125CA" w:rsidP="003125CA">
      <w:pPr>
        <w:ind w:left="360"/>
        <w:rPr>
          <w:rFonts w:ascii="Arial" w:hAnsi="Arial" w:cs="Arial"/>
          <w:color w:val="000000" w:themeColor="text1"/>
          <w:sz w:val="24"/>
          <w:szCs w:val="24"/>
        </w:rPr>
      </w:pPr>
    </w:p>
    <w:p w:rsidR="003125CA" w:rsidRPr="00604B8E" w:rsidRDefault="00604B8E" w:rsidP="003125CA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Feedback r</w:t>
      </w:r>
      <w:r w:rsidR="00066592" w:rsidRPr="00604B8E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eceived at Central Valley Community Gathering event (November 14, 2019)</w:t>
      </w:r>
      <w:r w:rsidR="003125CA" w:rsidRPr="00604B8E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:</w:t>
      </w:r>
    </w:p>
    <w:p w:rsidR="00066592" w:rsidRPr="00604B8E" w:rsidRDefault="00066592" w:rsidP="0031024D">
      <w:pPr>
        <w:pStyle w:val="ListParagraph"/>
        <w:numPr>
          <w:ilvl w:val="0"/>
          <w:numId w:val="4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Change title of toolkit. Some suggested titles are: </w:t>
      </w:r>
    </w:p>
    <w:p w:rsidR="00066592" w:rsidRPr="00604B8E" w:rsidRDefault="003125CA" w:rsidP="0031024D">
      <w:pPr>
        <w:pStyle w:val="ListParagraph"/>
        <w:numPr>
          <w:ilvl w:val="1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>“California Disabled Access Information Toolkit”</w:t>
      </w:r>
    </w:p>
    <w:p w:rsidR="00066592" w:rsidRPr="00604B8E" w:rsidRDefault="003125CA" w:rsidP="0031024D">
      <w:pPr>
        <w:pStyle w:val="ListParagraph"/>
        <w:numPr>
          <w:ilvl w:val="1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“California Disabled Access Compliance Toolkit”</w:t>
      </w:r>
    </w:p>
    <w:p w:rsidR="0031024D" w:rsidRPr="00604B8E" w:rsidRDefault="003125CA" w:rsidP="003125CA">
      <w:pPr>
        <w:pStyle w:val="ListParagraph"/>
        <w:numPr>
          <w:ilvl w:val="1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“California Business Disabled Access Compliance Toolkit” </w:t>
      </w:r>
    </w:p>
    <w:p w:rsidR="0031024D" w:rsidRPr="00604B8E" w:rsidRDefault="0031024D" w:rsidP="0031024D">
      <w:pPr>
        <w:pStyle w:val="ListParagraph"/>
        <w:ind w:left="1440"/>
        <w:rPr>
          <w:rFonts w:ascii="Arial" w:hAnsi="Arial" w:cs="Arial"/>
          <w:color w:val="000000" w:themeColor="text1"/>
          <w:sz w:val="24"/>
          <w:szCs w:val="24"/>
        </w:rPr>
      </w:pPr>
    </w:p>
    <w:p w:rsidR="0031024D" w:rsidRPr="00604B8E" w:rsidRDefault="00066592" w:rsidP="003125CA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>On page 22, explore different visual to represent</w:t>
      </w:r>
      <w:r w:rsidR="003125CA" w:rsidRPr="00604B8E">
        <w:rPr>
          <w:rFonts w:ascii="Arial" w:hAnsi="Arial" w:cs="Arial"/>
          <w:color w:val="000000" w:themeColor="text1"/>
          <w:sz w:val="24"/>
          <w:szCs w:val="24"/>
        </w:rPr>
        <w:t xml:space="preserve"> how frequent certain operation tasks related to disabled access should be performed.</w:t>
      </w:r>
    </w:p>
    <w:p w:rsidR="0031024D" w:rsidRPr="00604B8E" w:rsidRDefault="0031024D" w:rsidP="0031024D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:rsidR="0031024D" w:rsidRPr="00604B8E" w:rsidRDefault="00066592" w:rsidP="003125CA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Starting </w:t>
      </w:r>
      <w:r w:rsidR="0031024D" w:rsidRPr="00604B8E">
        <w:rPr>
          <w:rFonts w:ascii="Arial" w:hAnsi="Arial" w:cs="Arial"/>
          <w:color w:val="000000" w:themeColor="text1"/>
          <w:sz w:val="24"/>
          <w:szCs w:val="24"/>
        </w:rPr>
        <w:t>on page</w:t>
      </w:r>
      <w:r w:rsidR="003125CA" w:rsidRPr="00604B8E">
        <w:rPr>
          <w:rFonts w:ascii="Arial" w:hAnsi="Arial" w:cs="Arial"/>
          <w:color w:val="000000" w:themeColor="text1"/>
          <w:sz w:val="24"/>
          <w:szCs w:val="24"/>
        </w:rPr>
        <w:t xml:space="preserve"> 26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create more concise bulleted lists in the “Making Operations Accessible to Guests with Disabilities” section. Provide general, overview statements and then provide reference where more specifics can be found. </w:t>
      </w:r>
    </w:p>
    <w:p w:rsidR="0031024D" w:rsidRPr="00604B8E" w:rsidRDefault="0031024D" w:rsidP="0031024D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:rsidR="0031024D" w:rsidRPr="00604B8E" w:rsidRDefault="0031024D" w:rsidP="0031024D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>Reorder the toolkit so the top violations</w:t>
      </w:r>
      <w:r w:rsidR="00604B8E" w:rsidRPr="00604B8E">
        <w:rPr>
          <w:rFonts w:ascii="Arial" w:hAnsi="Arial" w:cs="Arial"/>
          <w:color w:val="000000" w:themeColor="text1"/>
          <w:sz w:val="24"/>
          <w:szCs w:val="24"/>
        </w:rPr>
        <w:t xml:space="preserve"> are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first.</w:t>
      </w:r>
    </w:p>
    <w:p w:rsidR="0031024D" w:rsidRPr="00604B8E" w:rsidRDefault="0031024D" w:rsidP="0031024D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:rsidR="00604B8E" w:rsidRPr="00604B8E" w:rsidRDefault="0031024D" w:rsidP="00604B8E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Be </w:t>
      </w:r>
      <w:r w:rsidR="00604B8E">
        <w:rPr>
          <w:rFonts w:ascii="Arial" w:hAnsi="Arial" w:cs="Arial"/>
          <w:color w:val="000000" w:themeColor="text1"/>
          <w:sz w:val="24"/>
          <w:szCs w:val="24"/>
        </w:rPr>
        <w:t>more clear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4F593B" w:rsidRPr="00604B8E">
        <w:rPr>
          <w:rFonts w:ascii="Arial" w:hAnsi="Arial" w:cs="Arial"/>
          <w:color w:val="000000" w:themeColor="text1"/>
          <w:sz w:val="24"/>
          <w:szCs w:val="24"/>
        </w:rPr>
        <w:t xml:space="preserve">about </w:t>
      </w:r>
      <w:r w:rsidR="00604B8E">
        <w:rPr>
          <w:rFonts w:ascii="Arial" w:hAnsi="Arial" w:cs="Arial"/>
          <w:color w:val="000000" w:themeColor="text1"/>
          <w:sz w:val="24"/>
          <w:szCs w:val="24"/>
        </w:rPr>
        <w:t xml:space="preserve">requirements based on the </w:t>
      </w:r>
      <w:r w:rsidR="006C0053" w:rsidRPr="00604B8E">
        <w:rPr>
          <w:rFonts w:ascii="Arial" w:hAnsi="Arial" w:cs="Arial"/>
          <w:color w:val="000000" w:themeColor="text1"/>
          <w:sz w:val="24"/>
          <w:szCs w:val="24"/>
        </w:rPr>
        <w:t xml:space="preserve">number of 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>employee</w:t>
      </w:r>
      <w:r w:rsidR="006C0053" w:rsidRPr="00604B8E">
        <w:rPr>
          <w:rFonts w:ascii="Arial" w:hAnsi="Arial" w:cs="Arial"/>
          <w:color w:val="000000" w:themeColor="text1"/>
          <w:sz w:val="24"/>
          <w:szCs w:val="24"/>
        </w:rPr>
        <w:t>s (full time versus part time)</w:t>
      </w:r>
      <w:r w:rsidR="004F593B" w:rsidRPr="00604B8E">
        <w:rPr>
          <w:rFonts w:ascii="Arial" w:hAnsi="Arial" w:cs="Arial"/>
          <w:color w:val="000000" w:themeColor="text1"/>
          <w:sz w:val="24"/>
          <w:szCs w:val="24"/>
        </w:rPr>
        <w:t>.</w:t>
      </w:r>
      <w:r w:rsidR="00604B8E">
        <w:rPr>
          <w:rFonts w:ascii="Arial" w:hAnsi="Arial" w:cs="Arial"/>
          <w:color w:val="000000" w:themeColor="text1"/>
          <w:sz w:val="24"/>
          <w:szCs w:val="24"/>
        </w:rPr>
        <w:br/>
      </w:r>
    </w:p>
    <w:p w:rsidR="002B130F" w:rsidRPr="00604B8E" w:rsidRDefault="00F36D04" w:rsidP="002B130F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eastAsia="Calibri" w:hAnsi="Arial" w:cs="Arial"/>
          <w:sz w:val="24"/>
          <w:szCs w:val="24"/>
        </w:rPr>
        <w:t>Think about how to make the legal section less daunting to business owners</w:t>
      </w:r>
      <w:r w:rsidR="002B130F" w:rsidRPr="00604B8E">
        <w:rPr>
          <w:rFonts w:ascii="Arial" w:eastAsia="Calibri" w:hAnsi="Arial" w:cs="Arial"/>
          <w:sz w:val="24"/>
          <w:szCs w:val="24"/>
        </w:rPr>
        <w:t>.</w:t>
      </w:r>
    </w:p>
    <w:p w:rsidR="002B130F" w:rsidRPr="00604B8E" w:rsidRDefault="002B130F" w:rsidP="002B130F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:rsidR="002B130F" w:rsidRPr="00604B8E" w:rsidRDefault="002B130F" w:rsidP="002B130F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eastAsia="Calibri" w:hAnsi="Arial" w:cs="Arial"/>
          <w:sz w:val="24"/>
          <w:szCs w:val="24"/>
        </w:rPr>
        <w:t xml:space="preserve">Provide </w:t>
      </w:r>
      <w:r w:rsidR="00F36D04" w:rsidRPr="00604B8E">
        <w:rPr>
          <w:rFonts w:ascii="Arial" w:eastAsia="Calibri" w:hAnsi="Arial" w:cs="Arial"/>
          <w:sz w:val="24"/>
          <w:szCs w:val="24"/>
        </w:rPr>
        <w:t xml:space="preserve">a </w:t>
      </w:r>
      <w:r w:rsidRPr="00604B8E">
        <w:rPr>
          <w:rFonts w:ascii="Arial" w:eastAsia="Calibri" w:hAnsi="Arial" w:cs="Arial"/>
          <w:sz w:val="24"/>
          <w:szCs w:val="24"/>
        </w:rPr>
        <w:t xml:space="preserve">flyer </w:t>
      </w:r>
      <w:r w:rsidR="00604B8E">
        <w:rPr>
          <w:rFonts w:ascii="Arial" w:eastAsia="Calibri" w:hAnsi="Arial" w:cs="Arial"/>
          <w:sz w:val="24"/>
          <w:szCs w:val="24"/>
        </w:rPr>
        <w:t>in the toolkit about the local “Accessible City” initiative.</w:t>
      </w:r>
    </w:p>
    <w:p w:rsidR="00D81B46" w:rsidRPr="00604B8E" w:rsidRDefault="00D81B46" w:rsidP="00D81B46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:rsidR="002B130F" w:rsidRPr="00604B8E" w:rsidRDefault="00D81B46" w:rsidP="004F593B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bookmarkStart w:id="0" w:name="_GoBack"/>
      <w:bookmarkEnd w:id="0"/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Include information about how to make </w:t>
      </w:r>
      <w:r w:rsidR="00604B8E">
        <w:rPr>
          <w:rFonts w:ascii="Arial" w:hAnsi="Arial" w:cs="Arial"/>
          <w:color w:val="000000" w:themeColor="text1"/>
          <w:sz w:val="24"/>
          <w:szCs w:val="24"/>
        </w:rPr>
        <w:t xml:space="preserve">business 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>website</w:t>
      </w:r>
      <w:r w:rsidR="00604B8E">
        <w:rPr>
          <w:rFonts w:ascii="Arial" w:hAnsi="Arial" w:cs="Arial"/>
          <w:color w:val="000000" w:themeColor="text1"/>
          <w:sz w:val="24"/>
          <w:szCs w:val="24"/>
        </w:rPr>
        <w:t>s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accessible.</w:t>
      </w:r>
    </w:p>
    <w:sectPr w:rsidR="002B130F" w:rsidRPr="00604B8E" w:rsidSect="000427A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06C" w:rsidRDefault="0061106C" w:rsidP="0061106C">
      <w:pPr>
        <w:spacing w:after="0" w:line="240" w:lineRule="auto"/>
      </w:pPr>
      <w:r>
        <w:separator/>
      </w:r>
    </w:p>
  </w:endnote>
  <w:endnote w:type="continuationSeparator" w:id="0">
    <w:p w:rsidR="0061106C" w:rsidRDefault="0061106C" w:rsidP="0061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06C" w:rsidRPr="00656345" w:rsidRDefault="0061106C" w:rsidP="0061106C">
    <w:pPr>
      <w:pStyle w:val="Footer"/>
      <w:jc w:val="center"/>
      <w:rPr>
        <w:rFonts w:ascii="Arial" w:hAnsi="Arial" w:cs="Arial"/>
      </w:rPr>
    </w:pPr>
    <w:r>
      <w:rPr>
        <w:rFonts w:ascii="Arial" w:hAnsi="Arial" w:cs="Arial"/>
      </w:rPr>
      <w:t>March 27, 2019</w:t>
    </w:r>
    <w:r w:rsidRPr="00656345">
      <w:rPr>
        <w:rFonts w:ascii="Arial" w:hAnsi="Arial" w:cs="Arial"/>
      </w:rPr>
      <w:t xml:space="preserve"> – CCDA Checklist Committee Meeting – Support Document Page </w:t>
    </w:r>
    <w:r w:rsidRPr="00656345">
      <w:rPr>
        <w:rFonts w:ascii="Arial" w:hAnsi="Arial" w:cs="Arial"/>
        <w:bCs/>
      </w:rPr>
      <w:fldChar w:fldCharType="begin"/>
    </w:r>
    <w:r w:rsidRPr="00656345">
      <w:rPr>
        <w:rFonts w:ascii="Arial" w:hAnsi="Arial" w:cs="Arial"/>
        <w:bCs/>
      </w:rPr>
      <w:instrText xml:space="preserve"> PAGE  \* Arabic  \* MERGEFORMAT </w:instrText>
    </w:r>
    <w:r w:rsidRPr="00656345">
      <w:rPr>
        <w:rFonts w:ascii="Arial" w:hAnsi="Arial" w:cs="Arial"/>
        <w:bCs/>
      </w:rPr>
      <w:fldChar w:fldCharType="separate"/>
    </w:r>
    <w:r w:rsidR="00CD0B60">
      <w:rPr>
        <w:rFonts w:ascii="Arial" w:hAnsi="Arial" w:cs="Arial"/>
        <w:bCs/>
        <w:noProof/>
      </w:rPr>
      <w:t>1</w:t>
    </w:r>
    <w:r w:rsidRPr="00656345">
      <w:rPr>
        <w:rFonts w:ascii="Arial" w:hAnsi="Arial" w:cs="Arial"/>
        <w:bCs/>
      </w:rPr>
      <w:fldChar w:fldCharType="end"/>
    </w:r>
    <w:r w:rsidRPr="00656345">
      <w:rPr>
        <w:rFonts w:ascii="Arial" w:hAnsi="Arial" w:cs="Arial"/>
      </w:rPr>
      <w:t xml:space="preserve"> of </w:t>
    </w:r>
    <w:r w:rsidRPr="00656345">
      <w:rPr>
        <w:rFonts w:ascii="Arial" w:hAnsi="Arial" w:cs="Arial"/>
        <w:bCs/>
      </w:rPr>
      <w:fldChar w:fldCharType="begin"/>
    </w:r>
    <w:r w:rsidRPr="00656345">
      <w:rPr>
        <w:rFonts w:ascii="Arial" w:hAnsi="Arial" w:cs="Arial"/>
        <w:bCs/>
      </w:rPr>
      <w:instrText xml:space="preserve"> NUMPAGES  \* Arabic  \* MERGEFORMAT </w:instrText>
    </w:r>
    <w:r w:rsidRPr="00656345">
      <w:rPr>
        <w:rFonts w:ascii="Arial" w:hAnsi="Arial" w:cs="Arial"/>
        <w:bCs/>
      </w:rPr>
      <w:fldChar w:fldCharType="separate"/>
    </w:r>
    <w:r w:rsidR="00CD0B60">
      <w:rPr>
        <w:rFonts w:ascii="Arial" w:hAnsi="Arial" w:cs="Arial"/>
        <w:bCs/>
        <w:noProof/>
      </w:rPr>
      <w:t>1</w:t>
    </w:r>
    <w:r w:rsidRPr="00656345">
      <w:rPr>
        <w:rFonts w:ascii="Arial" w:hAnsi="Arial" w:cs="Arial"/>
        <w:bCs/>
      </w:rPr>
      <w:fldChar w:fldCharType="end"/>
    </w:r>
  </w:p>
  <w:p w:rsidR="0061106C" w:rsidRDefault="0061106C">
    <w:pPr>
      <w:pStyle w:val="Footer"/>
    </w:pPr>
  </w:p>
  <w:p w:rsidR="0061106C" w:rsidRDefault="006110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06C" w:rsidRDefault="0061106C" w:rsidP="0061106C">
      <w:pPr>
        <w:spacing w:after="0" w:line="240" w:lineRule="auto"/>
      </w:pPr>
      <w:r>
        <w:separator/>
      </w:r>
    </w:p>
  </w:footnote>
  <w:footnote w:type="continuationSeparator" w:id="0">
    <w:p w:rsidR="0061106C" w:rsidRDefault="0061106C" w:rsidP="006110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C70045"/>
    <w:multiLevelType w:val="hybridMultilevel"/>
    <w:tmpl w:val="FC166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272B00"/>
    <w:multiLevelType w:val="hybridMultilevel"/>
    <w:tmpl w:val="AE3225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D40551"/>
    <w:multiLevelType w:val="hybridMultilevel"/>
    <w:tmpl w:val="5A281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2CAF"/>
    <w:multiLevelType w:val="hybridMultilevel"/>
    <w:tmpl w:val="E4C89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bS0MLIwMje2MDNV0lEKTi0uzszPAykwqgUA3abTIiwAAAA="/>
  </w:docVars>
  <w:rsids>
    <w:rsidRoot w:val="0061106C"/>
    <w:rsid w:val="000427AD"/>
    <w:rsid w:val="00056059"/>
    <w:rsid w:val="00066592"/>
    <w:rsid w:val="00155AD9"/>
    <w:rsid w:val="00157C92"/>
    <w:rsid w:val="002B130F"/>
    <w:rsid w:val="0031024D"/>
    <w:rsid w:val="003125CA"/>
    <w:rsid w:val="00336923"/>
    <w:rsid w:val="004F593B"/>
    <w:rsid w:val="00604B8E"/>
    <w:rsid w:val="0061106C"/>
    <w:rsid w:val="006263CD"/>
    <w:rsid w:val="006C0053"/>
    <w:rsid w:val="006D1E0C"/>
    <w:rsid w:val="006E4F7E"/>
    <w:rsid w:val="00737B19"/>
    <w:rsid w:val="00845252"/>
    <w:rsid w:val="008F090D"/>
    <w:rsid w:val="00BA75E1"/>
    <w:rsid w:val="00CD0B60"/>
    <w:rsid w:val="00D32398"/>
    <w:rsid w:val="00D81B46"/>
    <w:rsid w:val="00EF7AF9"/>
    <w:rsid w:val="00F36D04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391153-70C3-4B08-8EA7-9812CE195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1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06C"/>
  </w:style>
  <w:style w:type="paragraph" w:styleId="Header">
    <w:name w:val="header"/>
    <w:basedOn w:val="Normal"/>
    <w:link w:val="HeaderChar"/>
    <w:uiPriority w:val="99"/>
    <w:unhideWhenUsed/>
    <w:rsid w:val="0061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06C"/>
  </w:style>
  <w:style w:type="paragraph" w:styleId="ListParagraph">
    <w:name w:val="List Paragraph"/>
    <w:basedOn w:val="Normal"/>
    <w:uiPriority w:val="34"/>
    <w:qFormat/>
    <w:rsid w:val="003125CA"/>
    <w:pPr>
      <w:spacing w:after="0" w:line="240" w:lineRule="auto"/>
      <w:ind w:left="720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5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5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7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. Mary, Taylor@DGS</dc:creator>
  <cp:keywords/>
  <dc:description/>
  <cp:lastModifiedBy>Ochoa, LaCandice@DGS</cp:lastModifiedBy>
  <cp:revision>2</cp:revision>
  <dcterms:created xsi:type="dcterms:W3CDTF">2019-09-11T18:03:00Z</dcterms:created>
  <dcterms:modified xsi:type="dcterms:W3CDTF">2019-09-11T18:03:00Z</dcterms:modified>
</cp:coreProperties>
</file>